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ankfurt,</w:t>
      </w:r>
      <w:r>
        <w:t xml:space="preserve"> </w:t>
      </w:r>
      <w:r>
        <w:t xml:space="preserve">Germany</w:t>
      </w:r>
    </w:p>
    <w:bookmarkStart w:id="20" w:name="X6fdcf31da87524da201b24fcfcfff0272d85bb0"/>
    <w:p>
      <w:pPr>
        <w:pStyle w:val="Heading1"/>
      </w:pPr>
      <w:r>
        <w:t xml:space="preserve">Internship Application Letter: Musician Internship Opportunity in Frankfurt, Germany</w:t>
      </w:r>
    </w:p>
    <w:p>
      <w:pPr>
        <w:pStyle w:val="FirstParagraph"/>
      </w:pPr>
      <w:r>
        <w:t xml:space="preserve">Dear Hiring Manager,</w:t>
      </w:r>
    </w:p>
    <w:p>
      <w:pPr>
        <w:pStyle w:val="BodyText"/>
      </w:pPr>
      <w:r>
        <w:t xml:space="preserve">I am writing with profound enthusiasm to express my earnest interest in the Musicianship Internship position at your esteemed cultural institution in Frankfurt, Germany. As a dedicated and versatile musician with a deep-rooted passion for collaborative artistry and cross-cultural musical exchange, I am eager to contribute to Frankfurt’s dynamic artistic ecosystem while immersing myself in the city’s unparalleled musical heritage. Having meticulously researched the vibrant cultural landscape of Germany Frankfurt, I am convinced that this internship represents the ideal nexus where my academic training, practical experience, and cultural curiosity can converge to foster meaningful growth—both for myself and for your organization.</w:t>
      </w:r>
    </w:p>
    <w:p>
      <w:pPr>
        <w:pStyle w:val="BodyText"/>
      </w:pPr>
      <w:r>
        <w:t xml:space="preserve">Throughout my undergraduate studies in Music Performance at the University of Arts in Berlin, I have cultivated a multifaceted skill set spanning classical composition, contemporary improvisation, and community music engagement. My repertoire includes proficiency across piano, cello, and electronic production software (Ableton Live), enabling me to adapt seamlessly to diverse musical contexts—from intimate chamber ensembles to large-scale festival productions. Most recently, I coordinated a student-led project that reimagined traditional German folk melodies through contemporary electronic arrangements for the annual "Kulturhafen" event in Hamburg. This experience not only honed my technical abilities but also instilled in me a profound appreciation for how music bridges historical traditions and modern innovation—a philosophy deeply aligned with Frankfurt’s identity as a city where centuries of cultural evolution meet global artistic currents.</w:t>
      </w:r>
    </w:p>
    <w:p>
      <w:pPr>
        <w:pStyle w:val="BodyText"/>
      </w:pPr>
      <w:r>
        <w:t xml:space="preserve">Frankfurt, Germany, holds a unique position within the European music scene. As the financial and cultural heartbeat of continental Europe, it seamlessly blends historic significance (home to landmarks like the Alte Oper concert hall) with forward-looking creativity (host to events such as Jazzfest Frankfurt and the annual "Sound Art" digital music festival). What captivates me most is how this city transforms its dual role—of financial power and artistic sanctuary—into a catalyst for musicianship. I have long admired your organization’s commitment to nurturing emerging talent through initiatives like the "Frankfurt Music Lab," which supports interdisciplinary projects merging acoustic performance with digital innovation. This ethos resonates deeply with my own work: I recently developed a series of interactive sound installations exploring the sonic history of the Main River, funded by a student grant from Frankfurt’s Kulturamt. I am eager to bring this same spirit of curiosity and collaboration to your team.</w:t>
      </w:r>
    </w:p>
    <w:p>
      <w:pPr>
        <w:pStyle w:val="BodyText"/>
      </w:pPr>
      <w:r>
        <w:t xml:space="preserve">My application as a Musicianship Intern reflects more than professional ambition—it embodies my commitment to understanding Germany’s musical identity at its most nuanced level. During a semester abroad in Leipzig, I immersed myself in the traditions of Bach’s legacy while studying with local composers who integrate hip-hop elements into classical forms. This duality—respecting heritage while embracing evolution—is precisely what Frankfurt exemplifies. I am not merely seeking an internship; I am seeking to become an active participant in Frankfurt’s living musical narrative, learning from mentors who understand that music thrives at the intersection of discipline and daring experimentation.</w:t>
      </w:r>
    </w:p>
    <w:p>
      <w:pPr>
        <w:pStyle w:val="BodyText"/>
      </w:pPr>
      <w:r>
        <w:t xml:space="preserve">Germany’s approach to artistic education through structured internships (Ausbildung) has been a guiding force in my career trajectory. I have prepared extensively for this opportunity by familiarizing myself with Frankfurt-specific cultural policies, such as the city’s "Kulturprogramm 2030" prioritizing youth engagement in public music spaces. I am fluent in German (B2 level) and committed to achieving C1 proficiency during my internship, ensuring seamless integration into local collaborations. My resume details further qualifications: a six-month apprenticeship with the Berlin Symphony Orchestra’s education department (where I co-led school workshops on rhythm-based composition), and a published research paper analyzing jazz influences in post-reunification German pop music—both directly relevant to Frankfurt’s mission of making music accessible across generations.</w:t>
      </w:r>
    </w:p>
    <w:p>
      <w:pPr>
        <w:pStyle w:val="BodyText"/>
      </w:pPr>
      <w:r>
        <w:t xml:space="preserve">What sets me apart is my proactive mindset. In Frankfurt, Germany, I do not view the internship merely as a learning period but as an opportunity to contribute tangible value. For instance, I have already proposed a pilot project—a "Frankfurt Sound Walk" combining guided street performances with AR storytelling—to enhance audience engagement at your upcoming summer festival. This concept draws inspiration from similar initiatives in Frankfurt’s Sachsenhausen district, where historical sites are reinterpreted through soundscapes. I am confident that such initiatives align with your institution’s vision of making music an immersive community experience.</w:t>
      </w:r>
    </w:p>
    <w:p>
      <w:pPr>
        <w:pStyle w:val="BodyText"/>
      </w:pPr>
      <w:r>
        <w:t xml:space="preserve">My ultimate goal is to become a musician who embodies Frankfurt’s spirit: rooted in tradition yet unafraid to innovate. The city’s energy—where the financial district meets the riverbanks of the Main, where jazz clubs coexist with symphony halls—fuels my creative drive. I am prepared to contribute 40 hours weekly, bring a portfolio of original compositions and performance recordings, and actively participate in all facets of your program from rehearsal support to community outreach. As someone who has long admired Frankfurt’s role as Europe’s artistic crossroads, I see this internship not as a stepping stone but as the beginning of a lifelong commitment to fostering music’s power in German society.</w:t>
      </w:r>
    </w:p>
    <w:p>
      <w:pPr>
        <w:pStyle w:val="BodyText"/>
      </w:pPr>
      <w:r>
        <w:t xml:space="preserve">I am deeply grateful for your consideration of my application for the Musicianship Internship. My resume, attached with additional materials including performance samples and letters of recommendation from professors at Hochschule für Musik und Darstellende Kunst Frankfurt, provides further evidence of my dedication. I welcome the opportunity to discuss how my background in music, coupled with my understanding of Germany Frankfurt’s unique cultural context, can support your institution’s goals. Thank you for considering my application as an Internship Application Letter from a musician eager to grow within one of Europe’s most inspiring musical cities.</w:t>
      </w:r>
    </w:p>
    <w:p>
      <w:pPr>
        <w:pStyle w:val="BodyText"/>
      </w:pPr>
      <w:r>
        <w:t xml:space="preserve">Sincerely,</w:t>
      </w:r>
    </w:p>
    <w:p>
      <w:pPr>
        <w:pStyle w:val="BodyText"/>
      </w:pPr>
      <w:r>
        <w:t xml:space="preserve">[Your Full Name]</w:t>
      </w:r>
    </w:p>
    <w:p>
      <w:pPr>
        <w:pStyle w:val="BodyText"/>
      </w:pPr>
      <w:r>
        <w:t xml:space="preserve">[Phone Number] | [Email Address]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Frankfurt, Germany</dc:title>
  <dc:creator/>
  <dc:language>en</dc:language>
  <cp:keywords/>
  <dcterms:created xsi:type="dcterms:W3CDTF">2025-12-11T06:29:55Z</dcterms:created>
  <dcterms:modified xsi:type="dcterms:W3CDTF">2025-12-11T06:29:55Z</dcterms:modified>
</cp:coreProperties>
</file>

<file path=docProps/custom.xml><?xml version="1.0" encoding="utf-8"?>
<Properties xmlns="http://schemas.openxmlformats.org/officeDocument/2006/custom-properties" xmlns:vt="http://schemas.openxmlformats.org/officeDocument/2006/docPropsVTypes"/>
</file>